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t. Luc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t. Lucia received a score of 6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t. Lucia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Lucia received a score of</w:t>
      </w:r>
      <w:r>
        <w:t xml:space="preserve"> </w:t>
      </w:r>
      <w:r>
        <w:rPr>
          <w:bCs/>
          <w:b/>
        </w:rPr>
        <w:t xml:space="preserve">69.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t. Lucia received a score of 6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t. Lucia received a score of 66.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t. Luci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t. Lucia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t. Luc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t. Luc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t. Luc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t. Luci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t. Luci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t. Luci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t. Luci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t. Luci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t. Luc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t. Lucia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t. Luc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St.%20Luc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St.%20Luc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St.%20Luc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St.%20Luc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St.%20Luc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St.%20Luc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St.%20Luc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St.%20Luc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St.%20Luc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St.%20Luc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St.%20Luc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St.%20Luc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St.%20Luc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St.%20Luc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St.%20Luc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St.%20Luc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St.%20Luc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1,2001,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5, 2015,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13:10Z</dcterms:created>
  <dcterms:modified xsi:type="dcterms:W3CDTF">2024-03-19T13: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t. Lucia Country Report</vt:lpwstr>
  </property>
</Properties>
</file>